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63BA" w:rsidRPr="00BC5293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="00BC5293" w:rsidRPr="00BC5293">
        <w:rPr>
          <w:b/>
          <w:sz w:val="28"/>
        </w:rPr>
        <w:t xml:space="preserve">ORTAK DERSLER </w:t>
      </w:r>
      <w:r w:rsidR="00B51789">
        <w:rPr>
          <w:b/>
          <w:sz w:val="28"/>
        </w:rPr>
        <w:t>BÜTÜNLEME</w:t>
      </w:r>
      <w:r w:rsidR="009835B7">
        <w:rPr>
          <w:b/>
          <w:sz w:val="28"/>
        </w:rPr>
        <w:t xml:space="preserve"> SINAV</w:t>
      </w:r>
      <w:r w:rsidR="00BC5293" w:rsidRPr="00BC5293">
        <w:rPr>
          <w:b/>
          <w:sz w:val="28"/>
        </w:rPr>
        <w:t xml:space="preserve"> PROGRAMI</w:t>
      </w:r>
    </w:p>
    <w:tbl>
      <w:tblPr>
        <w:tblStyle w:val="TabloKlavuzu"/>
        <w:tblW w:w="4723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218"/>
        <w:gridCol w:w="1006"/>
        <w:gridCol w:w="1628"/>
        <w:gridCol w:w="2378"/>
        <w:gridCol w:w="1016"/>
        <w:gridCol w:w="1527"/>
      </w:tblGrid>
      <w:tr w:rsidR="00810AE8" w:rsidRPr="00BC5293" w:rsidTr="00A9696F">
        <w:trPr>
          <w:trHeight w:val="1040"/>
        </w:trPr>
        <w:tc>
          <w:tcPr>
            <w:tcW w:w="1218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810AE8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527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A22CB3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="00693282"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CA430A" w:rsidRPr="00BC5293" w:rsidTr="00A9696F">
        <w:trPr>
          <w:trHeight w:val="300"/>
        </w:trPr>
        <w:tc>
          <w:tcPr>
            <w:tcW w:w="1218" w:type="dxa"/>
            <w:vMerge w:val="restart"/>
            <w:shd w:val="clear" w:color="auto" w:fill="auto"/>
            <w:vAlign w:val="center"/>
            <w:hideMark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Kimya (2+1)</w:t>
            </w:r>
          </w:p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auto"/>
            <w:vAlign w:val="center"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CA430A" w:rsidRPr="00E02716" w:rsidRDefault="00C87299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>Doç. Dr. Serkan ELÇİN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</w:t>
            </w:r>
            <w:r w:rsidR="006A159C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y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omedikal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CA430A" w:rsidRPr="00E02716" w:rsidRDefault="001F317B" w:rsidP="009337A4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:rsidR="00A22CB3" w:rsidRPr="00810AE8" w:rsidRDefault="00B51789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1</w:t>
            </w:r>
            <w:r w:rsidR="00A22CB3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2</w:t>
            </w:r>
            <w:r w:rsidR="00A22CB3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 w:rsidR="00742B6B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:rsidR="00CA430A" w:rsidRPr="00810AE8" w:rsidRDefault="00B51789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Salı</w:t>
            </w:r>
            <w:r w:rsidR="00CA430A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-</w:t>
            </w:r>
          </w:p>
          <w:p w:rsidR="000958B7" w:rsidRPr="00810AE8" w:rsidRDefault="006261CD" w:rsidP="0094147D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</w:t>
            </w:r>
            <w:r w:rsidR="00A22CB3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:00</w:t>
            </w:r>
            <w:proofErr w:type="gramEnd"/>
          </w:p>
        </w:tc>
      </w:tr>
      <w:tr w:rsidR="00CA430A" w:rsidRPr="00BC5293" w:rsidTr="00A9696F">
        <w:trPr>
          <w:trHeight w:val="300"/>
        </w:trPr>
        <w:tc>
          <w:tcPr>
            <w:tcW w:w="1218" w:type="dxa"/>
            <w:vMerge/>
            <w:shd w:val="clear" w:color="auto" w:fill="auto"/>
            <w:vAlign w:val="center"/>
            <w:hideMark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:rsidR="00CA430A" w:rsidRPr="00E02716" w:rsidRDefault="00F12FBE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CA430A" w:rsidRPr="00E02716" w:rsidRDefault="00D74348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Üyesi </w:t>
            </w:r>
            <w:r w:rsidR="00C87299" w:rsidRPr="00E02716">
              <w:rPr>
                <w:rFonts w:eastAsia="Times New Roman" w:cstheme="minorHAnsi"/>
                <w:color w:val="000000"/>
                <w:lang w:eastAsia="tr-TR"/>
              </w:rPr>
              <w:t>Oğuzhan ALAGÖZ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CA430A" w:rsidRPr="00E02716" w:rsidRDefault="001F317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CA430A" w:rsidRPr="00810AE8" w:rsidRDefault="00CA430A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810AE8" w:rsidRPr="00BC5293" w:rsidTr="00BA0A9F">
        <w:trPr>
          <w:trHeight w:val="314"/>
        </w:trPr>
        <w:tc>
          <w:tcPr>
            <w:tcW w:w="1218" w:type="dxa"/>
            <w:shd w:val="clear" w:color="auto" w:fill="D9D9D9" w:themeFill="background1" w:themeFillShade="D9"/>
            <w:vAlign w:val="center"/>
            <w:hideMark/>
          </w:tcPr>
          <w:p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Genel Kimya I (3+1)</w:t>
            </w:r>
          </w:p>
          <w:p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966F5E" w:rsidRPr="00E02716" w:rsidRDefault="00D74348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Prof.D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Meltem DİLEK</w:t>
            </w:r>
          </w:p>
        </w:tc>
        <w:tc>
          <w:tcPr>
            <w:tcW w:w="2378" w:type="dxa"/>
            <w:shd w:val="clear" w:color="auto" w:fill="D9D9D9" w:themeFill="background1" w:themeFillShade="D9"/>
            <w:noWrap/>
            <w:vAlign w:val="center"/>
          </w:tcPr>
          <w:p w:rsidR="00966F5E" w:rsidRPr="00E02716" w:rsidRDefault="00C87299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 Maden,</w:t>
            </w:r>
          </w:p>
          <w:p w:rsidR="00966F5E" w:rsidRPr="00E02716" w:rsidRDefault="001B62FC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Malzeme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</w:t>
            </w:r>
          </w:p>
          <w:p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966F5E" w:rsidRPr="00E02716" w:rsidRDefault="001F317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</w:t>
            </w:r>
          </w:p>
        </w:tc>
        <w:tc>
          <w:tcPr>
            <w:tcW w:w="1527" w:type="dxa"/>
            <w:shd w:val="clear" w:color="auto" w:fill="D9D9D9" w:themeFill="background1" w:themeFillShade="D9"/>
            <w:noWrap/>
            <w:vAlign w:val="center"/>
          </w:tcPr>
          <w:p w:rsidR="00B51789" w:rsidRPr="00810AE8" w:rsidRDefault="00B51789" w:rsidP="00B51789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2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:rsidR="00B51789" w:rsidRPr="00810AE8" w:rsidRDefault="00B51789" w:rsidP="00B51789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Salı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-</w:t>
            </w:r>
          </w:p>
          <w:p w:rsidR="000958B7" w:rsidRPr="00810AE8" w:rsidRDefault="00B51789" w:rsidP="00B51789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:00</w:t>
            </w:r>
            <w:proofErr w:type="gramEnd"/>
          </w:p>
        </w:tc>
      </w:tr>
      <w:tr w:rsidR="0099101B" w:rsidRPr="00BC5293" w:rsidTr="0099101B">
        <w:trPr>
          <w:trHeight w:val="314"/>
        </w:trPr>
        <w:tc>
          <w:tcPr>
            <w:tcW w:w="1218" w:type="dxa"/>
            <w:vMerge w:val="restart"/>
            <w:shd w:val="clear" w:color="auto" w:fill="auto"/>
            <w:vAlign w:val="center"/>
          </w:tcPr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Diferansiyel Denklemler (2+1)</w:t>
            </w:r>
          </w:p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auto"/>
            <w:vAlign w:val="center"/>
          </w:tcPr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99101B" w:rsidRPr="00E02716" w:rsidRDefault="0099101B" w:rsidP="00FC087C">
            <w:pPr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 xml:space="preserve">Doç. Dr. Hasan ÖĞÜNMEZ 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Biyomedikal, Jeoloji, Kimya, Gıda, Malzeme, Maden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:rsidR="0099101B" w:rsidRPr="00810AE8" w:rsidRDefault="0099101B" w:rsidP="00FC087C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2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2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:rsidR="0099101B" w:rsidRPr="00810AE8" w:rsidRDefault="0099101B" w:rsidP="00FC087C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Çarşamba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-</w:t>
            </w:r>
          </w:p>
          <w:p w:rsidR="0099101B" w:rsidRPr="00810AE8" w:rsidRDefault="0099101B" w:rsidP="00FC087C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:00</w:t>
            </w:r>
            <w:proofErr w:type="gramEnd"/>
          </w:p>
        </w:tc>
      </w:tr>
      <w:tr w:rsidR="0099101B" w:rsidRPr="00BC5293" w:rsidTr="0099101B">
        <w:trPr>
          <w:trHeight w:val="314"/>
        </w:trPr>
        <w:tc>
          <w:tcPr>
            <w:tcW w:w="1218" w:type="dxa"/>
            <w:vMerge/>
            <w:shd w:val="clear" w:color="auto" w:fill="auto"/>
            <w:vAlign w:val="center"/>
          </w:tcPr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99101B" w:rsidRPr="00E02716" w:rsidRDefault="0099101B" w:rsidP="00FC087C">
            <w:pPr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 xml:space="preserve">Arş. </w:t>
            </w:r>
            <w:proofErr w:type="spellStart"/>
            <w:r>
              <w:rPr>
                <w:color w:val="000000"/>
                <w:szCs w:val="20"/>
              </w:rPr>
              <w:t>Grv</w:t>
            </w:r>
            <w:proofErr w:type="spellEnd"/>
            <w:r>
              <w:rPr>
                <w:color w:val="000000"/>
                <w:szCs w:val="20"/>
              </w:rPr>
              <w:t>. Dr. Şükrü TORTOP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6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99101B" w:rsidRPr="00E02716" w:rsidRDefault="0099101B" w:rsidP="00FC087C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99101B" w:rsidRPr="00BC5293" w:rsidTr="0099101B">
        <w:trPr>
          <w:trHeight w:val="314"/>
        </w:trPr>
        <w:tc>
          <w:tcPr>
            <w:tcW w:w="1218" w:type="dxa"/>
            <w:vMerge w:val="restart"/>
            <w:shd w:val="clear" w:color="auto" w:fill="D9D9D9" w:themeFill="background1" w:themeFillShade="D9"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BB1D83">
            <w:pPr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Üyesi </w:t>
            </w:r>
            <w:r>
              <w:rPr>
                <w:rFonts w:eastAsia="Times New Roman" w:cstheme="minorHAnsi"/>
                <w:color w:val="000000"/>
                <w:lang w:eastAsia="tr-TR"/>
              </w:rPr>
              <w:t>Bekir ORUNCAK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99101B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Jeoloji, Malzeme,</w:t>
            </w:r>
          </w:p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99101B" w:rsidRPr="00810AE8" w:rsidRDefault="0099101B" w:rsidP="00B51789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2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2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:rsidR="0099101B" w:rsidRPr="00810AE8" w:rsidRDefault="0099101B" w:rsidP="00B51789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Çarşamba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-</w:t>
            </w:r>
          </w:p>
          <w:p w:rsidR="0099101B" w:rsidRPr="00810AE8" w:rsidRDefault="0099101B" w:rsidP="00B51789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3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:00</w:t>
            </w:r>
            <w:proofErr w:type="gramEnd"/>
          </w:p>
        </w:tc>
        <w:bookmarkStart w:id="0" w:name="_GoBack"/>
        <w:bookmarkEnd w:id="0"/>
      </w:tr>
      <w:tr w:rsidR="0099101B" w:rsidRPr="00BC5293" w:rsidTr="0099101B">
        <w:trPr>
          <w:trHeight w:val="314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BB1D83">
            <w:pPr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Üyesi</w:t>
            </w:r>
            <w:r>
              <w:rPr>
                <w:rFonts w:eastAsia="Times New Roman" w:cstheme="minorHAnsi"/>
                <w:color w:val="000000"/>
                <w:lang w:eastAsia="tr-TR"/>
              </w:rPr>
              <w:t xml:space="preserve"> Mehmet ÖZKAN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99101B" w:rsidRPr="00810AE8" w:rsidRDefault="0099101B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99101B" w:rsidRPr="00BC5293" w:rsidTr="0099101B">
        <w:trPr>
          <w:trHeight w:val="314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BB1D83">
            <w:pPr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Üyesi </w:t>
            </w:r>
            <w:r>
              <w:rPr>
                <w:rFonts w:eastAsia="Times New Roman" w:cstheme="minorHAnsi"/>
                <w:color w:val="000000"/>
                <w:lang w:eastAsia="tr-TR"/>
              </w:rPr>
              <w:t>Vildan ÖZKAN BİLİCİ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99101B" w:rsidRPr="00810AE8" w:rsidRDefault="0099101B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99101B" w:rsidRPr="00BC5293" w:rsidTr="00A9696F">
        <w:trPr>
          <w:trHeight w:val="300"/>
        </w:trPr>
        <w:tc>
          <w:tcPr>
            <w:tcW w:w="1218" w:type="dxa"/>
            <w:vMerge w:val="restart"/>
            <w:shd w:val="clear" w:color="auto" w:fill="auto"/>
            <w:vAlign w:val="center"/>
            <w:hideMark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Matematik I (3+1)</w:t>
            </w:r>
          </w:p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auto"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99101B" w:rsidRPr="00E02716" w:rsidRDefault="0099101B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Nilgün SÖNMEZ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Biomedikal</w:t>
            </w:r>
            <w:proofErr w:type="spell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</w:t>
            </w:r>
          </w:p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6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:rsidR="0099101B" w:rsidRPr="00810AE8" w:rsidRDefault="0099101B" w:rsidP="00B51789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3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2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:rsidR="0099101B" w:rsidRPr="00810AE8" w:rsidRDefault="0099101B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erşembe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-</w:t>
            </w:r>
          </w:p>
          <w:p w:rsidR="0099101B" w:rsidRPr="00810AE8" w:rsidRDefault="0099101B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:00</w:t>
            </w:r>
            <w:proofErr w:type="gramEnd"/>
          </w:p>
        </w:tc>
      </w:tr>
      <w:tr w:rsidR="0099101B" w:rsidRPr="00BC5293" w:rsidTr="00A9696F">
        <w:trPr>
          <w:trHeight w:val="300"/>
        </w:trPr>
        <w:tc>
          <w:tcPr>
            <w:tcW w:w="1218" w:type="dxa"/>
            <w:vMerge/>
            <w:shd w:val="clear" w:color="auto" w:fill="auto"/>
            <w:vAlign w:val="center"/>
            <w:hideMark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99101B" w:rsidRPr="00E02716" w:rsidRDefault="0099101B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Doç. Dr. Yurdal SEVER 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6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99101B" w:rsidRPr="00810AE8" w:rsidRDefault="0099101B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99101B" w:rsidRPr="00BC5293" w:rsidTr="00A9696F">
        <w:trPr>
          <w:trHeight w:val="300"/>
        </w:trPr>
        <w:tc>
          <w:tcPr>
            <w:tcW w:w="1218" w:type="dxa"/>
            <w:vMerge/>
            <w:shd w:val="clear" w:color="auto" w:fill="auto"/>
            <w:vAlign w:val="center"/>
            <w:hideMark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99101B" w:rsidRPr="00E02716" w:rsidRDefault="0099101B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oç. Dr. Mehmet Eyüp KİRİŞ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99101B" w:rsidRPr="00810AE8" w:rsidRDefault="0099101B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99101B" w:rsidRPr="00BC5293" w:rsidTr="00BA0A9F">
        <w:trPr>
          <w:trHeight w:val="426"/>
        </w:trPr>
        <w:tc>
          <w:tcPr>
            <w:tcW w:w="1218" w:type="dxa"/>
            <w:vMerge w:val="restart"/>
            <w:shd w:val="clear" w:color="auto" w:fill="D9D9D9" w:themeFill="background1" w:themeFillShade="D9"/>
            <w:vAlign w:val="center"/>
            <w:hideMark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Mustafa Ömer İNCEELGİL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Malzeme, Kimya,</w:t>
            </w:r>
          </w:p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İnşaat, Bilgisayar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6</w:t>
            </w:r>
          </w:p>
        </w:tc>
        <w:tc>
          <w:tcPr>
            <w:tcW w:w="1527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99101B" w:rsidRPr="00810AE8" w:rsidRDefault="0099101B" w:rsidP="00B51789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4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2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:rsidR="0099101B" w:rsidRPr="00810AE8" w:rsidRDefault="0099101B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Cuma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-</w:t>
            </w:r>
          </w:p>
          <w:p w:rsidR="0099101B" w:rsidRPr="00810AE8" w:rsidRDefault="0099101B" w:rsidP="0094147D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.00</w:t>
            </w:r>
          </w:p>
        </w:tc>
      </w:tr>
      <w:tr w:rsidR="0099101B" w:rsidRPr="00BC5293" w:rsidTr="00BA0A9F">
        <w:trPr>
          <w:trHeight w:val="426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İlkin ÖZKAL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6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99101B" w:rsidRPr="00810AE8" w:rsidRDefault="0099101B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99101B" w:rsidRPr="00BC5293" w:rsidTr="00BA0A9F">
        <w:trPr>
          <w:trHeight w:val="426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99101B" w:rsidRPr="00E02716" w:rsidRDefault="0099101B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Hande YAĞCIOĞLU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99101B" w:rsidRPr="00E02716" w:rsidRDefault="0099101B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99101B" w:rsidRPr="00810AE8" w:rsidRDefault="0099101B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</w:tbl>
    <w:p w:rsidR="00D16B61" w:rsidRDefault="00D16B61"/>
    <w:sectPr w:rsidR="00D16B61" w:rsidSect="00810A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5E59" w:rsidRDefault="00A95E59" w:rsidP="00A37AF7">
      <w:pPr>
        <w:spacing w:after="0" w:line="240" w:lineRule="auto"/>
      </w:pPr>
      <w:r>
        <w:separator/>
      </w:r>
    </w:p>
  </w:endnote>
  <w:endnote w:type="continuationSeparator" w:id="0">
    <w:p w:rsidR="00A95E59" w:rsidRDefault="00A95E59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5E59" w:rsidRDefault="00A95E59" w:rsidP="00A37AF7">
      <w:pPr>
        <w:spacing w:after="0" w:line="240" w:lineRule="auto"/>
      </w:pPr>
      <w:r>
        <w:separator/>
      </w:r>
    </w:p>
  </w:footnote>
  <w:footnote w:type="continuationSeparator" w:id="0">
    <w:p w:rsidR="00A95E59" w:rsidRDefault="00A95E59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YYWtQCJ5m1xLQAAAA=="/>
  </w:docVars>
  <w:rsids>
    <w:rsidRoot w:val="00BC5293"/>
    <w:rsid w:val="0001203B"/>
    <w:rsid w:val="00031753"/>
    <w:rsid w:val="0003489C"/>
    <w:rsid w:val="00064EA2"/>
    <w:rsid w:val="000718F5"/>
    <w:rsid w:val="00091DEA"/>
    <w:rsid w:val="000958B7"/>
    <w:rsid w:val="000A1EB5"/>
    <w:rsid w:val="000A37B3"/>
    <w:rsid w:val="000A6EE9"/>
    <w:rsid w:val="000C618F"/>
    <w:rsid w:val="000D382A"/>
    <w:rsid w:val="000D4C2C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74D8B"/>
    <w:rsid w:val="00196DF7"/>
    <w:rsid w:val="001B33C5"/>
    <w:rsid w:val="001B4447"/>
    <w:rsid w:val="001B4CBA"/>
    <w:rsid w:val="001B62FC"/>
    <w:rsid w:val="001C5768"/>
    <w:rsid w:val="001D0E7C"/>
    <w:rsid w:val="001D429D"/>
    <w:rsid w:val="001D5B8C"/>
    <w:rsid w:val="001F317B"/>
    <w:rsid w:val="001F6116"/>
    <w:rsid w:val="00205DE5"/>
    <w:rsid w:val="00212AAC"/>
    <w:rsid w:val="00233A12"/>
    <w:rsid w:val="00271C02"/>
    <w:rsid w:val="00281502"/>
    <w:rsid w:val="00284018"/>
    <w:rsid w:val="002A4221"/>
    <w:rsid w:val="002A733E"/>
    <w:rsid w:val="002B36D6"/>
    <w:rsid w:val="002B46C8"/>
    <w:rsid w:val="002B7B03"/>
    <w:rsid w:val="002C3BF1"/>
    <w:rsid w:val="002C7DD9"/>
    <w:rsid w:val="00311CD0"/>
    <w:rsid w:val="00316E40"/>
    <w:rsid w:val="00321174"/>
    <w:rsid w:val="0034562C"/>
    <w:rsid w:val="00356072"/>
    <w:rsid w:val="00365D03"/>
    <w:rsid w:val="003D6E18"/>
    <w:rsid w:val="003F2896"/>
    <w:rsid w:val="003F79C9"/>
    <w:rsid w:val="00401580"/>
    <w:rsid w:val="00401F0E"/>
    <w:rsid w:val="0040693C"/>
    <w:rsid w:val="00410BEC"/>
    <w:rsid w:val="00424A3C"/>
    <w:rsid w:val="004310EC"/>
    <w:rsid w:val="0043660C"/>
    <w:rsid w:val="00454D43"/>
    <w:rsid w:val="0046713B"/>
    <w:rsid w:val="00481DAD"/>
    <w:rsid w:val="00481F03"/>
    <w:rsid w:val="00484FCD"/>
    <w:rsid w:val="00487DB9"/>
    <w:rsid w:val="00497B95"/>
    <w:rsid w:val="004A2D04"/>
    <w:rsid w:val="004C637A"/>
    <w:rsid w:val="004D35F9"/>
    <w:rsid w:val="004E2314"/>
    <w:rsid w:val="004E368B"/>
    <w:rsid w:val="004F1AA1"/>
    <w:rsid w:val="004F6330"/>
    <w:rsid w:val="005029FE"/>
    <w:rsid w:val="005079C5"/>
    <w:rsid w:val="0053122D"/>
    <w:rsid w:val="00534609"/>
    <w:rsid w:val="005363BA"/>
    <w:rsid w:val="00550FF2"/>
    <w:rsid w:val="00565375"/>
    <w:rsid w:val="00567E89"/>
    <w:rsid w:val="005708A2"/>
    <w:rsid w:val="00587D7B"/>
    <w:rsid w:val="00590CE7"/>
    <w:rsid w:val="0059645C"/>
    <w:rsid w:val="005A5D42"/>
    <w:rsid w:val="005B5DF2"/>
    <w:rsid w:val="005C0EFC"/>
    <w:rsid w:val="005D41A5"/>
    <w:rsid w:val="005E4F27"/>
    <w:rsid w:val="005E549A"/>
    <w:rsid w:val="00620E80"/>
    <w:rsid w:val="006261CD"/>
    <w:rsid w:val="0064380C"/>
    <w:rsid w:val="00651BC9"/>
    <w:rsid w:val="00654786"/>
    <w:rsid w:val="00670E86"/>
    <w:rsid w:val="006727B8"/>
    <w:rsid w:val="00681135"/>
    <w:rsid w:val="00693282"/>
    <w:rsid w:val="006A159C"/>
    <w:rsid w:val="006C5BD3"/>
    <w:rsid w:val="006C7550"/>
    <w:rsid w:val="006D58AE"/>
    <w:rsid w:val="006D598B"/>
    <w:rsid w:val="00721078"/>
    <w:rsid w:val="00727A3A"/>
    <w:rsid w:val="0073154B"/>
    <w:rsid w:val="00741C50"/>
    <w:rsid w:val="00742B6B"/>
    <w:rsid w:val="00750060"/>
    <w:rsid w:val="00763225"/>
    <w:rsid w:val="0076747B"/>
    <w:rsid w:val="0077023E"/>
    <w:rsid w:val="00774C8B"/>
    <w:rsid w:val="007758DC"/>
    <w:rsid w:val="00785E27"/>
    <w:rsid w:val="007A5395"/>
    <w:rsid w:val="007B60DA"/>
    <w:rsid w:val="007E206F"/>
    <w:rsid w:val="007E2373"/>
    <w:rsid w:val="007E41D6"/>
    <w:rsid w:val="007F16B1"/>
    <w:rsid w:val="0080478C"/>
    <w:rsid w:val="00810AE8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73D93"/>
    <w:rsid w:val="00881A47"/>
    <w:rsid w:val="00885C1B"/>
    <w:rsid w:val="008B79A1"/>
    <w:rsid w:val="008C1CA1"/>
    <w:rsid w:val="008C463C"/>
    <w:rsid w:val="008C5CA8"/>
    <w:rsid w:val="008E0EF2"/>
    <w:rsid w:val="009337A4"/>
    <w:rsid w:val="00935B53"/>
    <w:rsid w:val="0094147D"/>
    <w:rsid w:val="00960429"/>
    <w:rsid w:val="00966F5E"/>
    <w:rsid w:val="009730A9"/>
    <w:rsid w:val="00982337"/>
    <w:rsid w:val="009835B7"/>
    <w:rsid w:val="00986254"/>
    <w:rsid w:val="0099101B"/>
    <w:rsid w:val="00996BF4"/>
    <w:rsid w:val="009B38D5"/>
    <w:rsid w:val="009B70E3"/>
    <w:rsid w:val="009B7B2C"/>
    <w:rsid w:val="009C69B0"/>
    <w:rsid w:val="009E2F76"/>
    <w:rsid w:val="00A13644"/>
    <w:rsid w:val="00A22CB3"/>
    <w:rsid w:val="00A25755"/>
    <w:rsid w:val="00A37AF7"/>
    <w:rsid w:val="00A533B6"/>
    <w:rsid w:val="00A66C56"/>
    <w:rsid w:val="00A863AD"/>
    <w:rsid w:val="00A95E59"/>
    <w:rsid w:val="00A9696F"/>
    <w:rsid w:val="00AA09A3"/>
    <w:rsid w:val="00AA2BF7"/>
    <w:rsid w:val="00AA2E15"/>
    <w:rsid w:val="00AB6657"/>
    <w:rsid w:val="00B028D5"/>
    <w:rsid w:val="00B03E19"/>
    <w:rsid w:val="00B1051A"/>
    <w:rsid w:val="00B21FA4"/>
    <w:rsid w:val="00B51789"/>
    <w:rsid w:val="00B54A51"/>
    <w:rsid w:val="00B61943"/>
    <w:rsid w:val="00B70E2D"/>
    <w:rsid w:val="00B80AE6"/>
    <w:rsid w:val="00B82A62"/>
    <w:rsid w:val="00B87131"/>
    <w:rsid w:val="00B906CC"/>
    <w:rsid w:val="00BA0A9F"/>
    <w:rsid w:val="00BB5BEC"/>
    <w:rsid w:val="00BC4C8A"/>
    <w:rsid w:val="00BC5293"/>
    <w:rsid w:val="00BD635F"/>
    <w:rsid w:val="00BE7C55"/>
    <w:rsid w:val="00BF25BC"/>
    <w:rsid w:val="00BF5503"/>
    <w:rsid w:val="00C02EEF"/>
    <w:rsid w:val="00C23324"/>
    <w:rsid w:val="00C24AAF"/>
    <w:rsid w:val="00C44B3E"/>
    <w:rsid w:val="00C4605B"/>
    <w:rsid w:val="00C512BC"/>
    <w:rsid w:val="00C5171B"/>
    <w:rsid w:val="00C560BB"/>
    <w:rsid w:val="00C66C1B"/>
    <w:rsid w:val="00C82ACC"/>
    <w:rsid w:val="00C87299"/>
    <w:rsid w:val="00CA430A"/>
    <w:rsid w:val="00CA63B4"/>
    <w:rsid w:val="00CC6D30"/>
    <w:rsid w:val="00CE1AD4"/>
    <w:rsid w:val="00D10A7D"/>
    <w:rsid w:val="00D16B61"/>
    <w:rsid w:val="00D20843"/>
    <w:rsid w:val="00D30DA4"/>
    <w:rsid w:val="00D36746"/>
    <w:rsid w:val="00D42E8C"/>
    <w:rsid w:val="00D56B96"/>
    <w:rsid w:val="00D61B48"/>
    <w:rsid w:val="00D65375"/>
    <w:rsid w:val="00D74348"/>
    <w:rsid w:val="00D76C59"/>
    <w:rsid w:val="00DA5B12"/>
    <w:rsid w:val="00DE2023"/>
    <w:rsid w:val="00DE5246"/>
    <w:rsid w:val="00DF2E88"/>
    <w:rsid w:val="00DF5088"/>
    <w:rsid w:val="00E02716"/>
    <w:rsid w:val="00E04F57"/>
    <w:rsid w:val="00E0539C"/>
    <w:rsid w:val="00E12BE7"/>
    <w:rsid w:val="00E726FB"/>
    <w:rsid w:val="00E73F4A"/>
    <w:rsid w:val="00E81EA7"/>
    <w:rsid w:val="00E83DA8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3571"/>
    <w:rsid w:val="00F061FF"/>
    <w:rsid w:val="00F12FBE"/>
    <w:rsid w:val="00F14949"/>
    <w:rsid w:val="00F2327F"/>
    <w:rsid w:val="00F23870"/>
    <w:rsid w:val="00F26D07"/>
    <w:rsid w:val="00F36F7B"/>
    <w:rsid w:val="00F64B0B"/>
    <w:rsid w:val="00F65A7B"/>
    <w:rsid w:val="00F75CE5"/>
    <w:rsid w:val="00F8287C"/>
    <w:rsid w:val="00F8352A"/>
    <w:rsid w:val="00F85117"/>
    <w:rsid w:val="00F96251"/>
    <w:rsid w:val="00FA29FF"/>
    <w:rsid w:val="00FB121F"/>
    <w:rsid w:val="00FB55B7"/>
    <w:rsid w:val="00FB611D"/>
    <w:rsid w:val="00FC1877"/>
    <w:rsid w:val="00FC2229"/>
    <w:rsid w:val="00FC79B3"/>
    <w:rsid w:val="00FE02D7"/>
    <w:rsid w:val="00FF2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  <w:style w:type="table" w:styleId="TabloKlavuzu">
    <w:name w:val="Table Grid"/>
    <w:basedOn w:val="NormalTablo"/>
    <w:uiPriority w:val="59"/>
    <w:rsid w:val="00481F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  <w:style w:type="table" w:styleId="TabloKlavuzu">
    <w:name w:val="Table Grid"/>
    <w:basedOn w:val="NormalTablo"/>
    <w:uiPriority w:val="59"/>
    <w:rsid w:val="00481F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4</cp:revision>
  <cp:lastPrinted>2020-09-30T07:12:00Z</cp:lastPrinted>
  <dcterms:created xsi:type="dcterms:W3CDTF">2022-01-19T08:24:00Z</dcterms:created>
  <dcterms:modified xsi:type="dcterms:W3CDTF">2022-01-19T08:35:00Z</dcterms:modified>
</cp:coreProperties>
</file>